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7E63A617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C20E3">
        <w:rPr>
          <w:rFonts w:ascii="Times New Roman" w:hAnsi="Times New Roman" w:cs="Times New Roman"/>
          <w:sz w:val="24"/>
          <w:szCs w:val="24"/>
          <w:lang w:val="tr-TR"/>
        </w:rPr>
        <w:t>65</w:t>
      </w:r>
    </w:p>
    <w:p w14:paraId="4FD47878" w14:textId="2DFE3D4C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C20E3">
        <w:rPr>
          <w:rFonts w:ascii="Times New Roman" w:hAnsi="Times New Roman" w:cs="Times New Roman"/>
          <w:sz w:val="24"/>
          <w:szCs w:val="24"/>
          <w:lang w:val="tr-TR"/>
        </w:rPr>
        <w:t>12.06</w:t>
      </w:r>
      <w:r w:rsidR="009B0749">
        <w:rPr>
          <w:rFonts w:ascii="Times New Roman" w:hAnsi="Times New Roman" w:cs="Times New Roman"/>
          <w:sz w:val="24"/>
          <w:szCs w:val="24"/>
          <w:lang w:val="tr-TR"/>
        </w:rPr>
        <w:t>.2026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0066BB">
        <w:tc>
          <w:tcPr>
            <w:tcW w:w="4815" w:type="dxa"/>
          </w:tcPr>
          <w:p w14:paraId="38F32C8E" w14:textId="17947C8E" w:rsidR="00E96E25" w:rsidRPr="00E66B85" w:rsidRDefault="009F6DC6" w:rsidP="00C74B6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. Dr. Handan ÇELİK </w:t>
            </w:r>
            <w:r w:rsidRPr="006F33BF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VAILLANT</w:t>
            </w:r>
          </w:p>
        </w:tc>
        <w:tc>
          <w:tcPr>
            <w:tcW w:w="4247" w:type="dxa"/>
          </w:tcPr>
          <w:p w14:paraId="640118B4" w14:textId="110C80D8" w:rsidR="00E96E25" w:rsidRPr="00E66B85" w:rsidRDefault="00925D48" w:rsidP="00E96E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9F6DC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B212E8" w:rsidRPr="00E66B85" w14:paraId="177B457D" w14:textId="77777777" w:rsidTr="000066BB">
        <w:tc>
          <w:tcPr>
            <w:tcW w:w="4815" w:type="dxa"/>
          </w:tcPr>
          <w:p w14:paraId="1D7E265F" w14:textId="5DE9A3A4" w:rsidR="00B212E8" w:rsidRDefault="00B212E8" w:rsidP="00B212E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. Gör. Dr. Emrullah AY</w:t>
            </w:r>
          </w:p>
        </w:tc>
        <w:tc>
          <w:tcPr>
            <w:tcW w:w="4247" w:type="dxa"/>
          </w:tcPr>
          <w:p w14:paraId="0B92BD77" w14:textId="456A37A7" w:rsidR="00B212E8" w:rsidRPr="00E66B85" w:rsidRDefault="00B212E8" w:rsidP="00E96E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631BFF4E" w14:textId="77777777" w:rsidTr="000066BB">
        <w:tc>
          <w:tcPr>
            <w:tcW w:w="4815" w:type="dxa"/>
          </w:tcPr>
          <w:p w14:paraId="2851896F" w14:textId="3141617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r w:rsidR="00D30DB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0066BB">
        <w:tc>
          <w:tcPr>
            <w:tcW w:w="4815" w:type="dxa"/>
          </w:tcPr>
          <w:p w14:paraId="1B9DA355" w14:textId="77777777" w:rsidR="00CC775C" w:rsidRDefault="004101E5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  <w:p w14:paraId="5D061D20" w14:textId="77777777" w:rsidR="003112E9" w:rsidRDefault="003112E9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Mehmet KOKOÇ</w:t>
            </w:r>
          </w:p>
          <w:p w14:paraId="637B6A7F" w14:textId="6A316484" w:rsidR="003112E9" w:rsidRPr="00E66B85" w:rsidRDefault="003112E9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İbrahim EROL</w:t>
            </w:r>
          </w:p>
        </w:tc>
        <w:tc>
          <w:tcPr>
            <w:tcW w:w="4247" w:type="dxa"/>
          </w:tcPr>
          <w:p w14:paraId="512A696C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  <w:p w14:paraId="27E55C7E" w14:textId="46394929" w:rsidR="003112E9" w:rsidRDefault="003112E9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  <w:p w14:paraId="10B17F7A" w14:textId="1D851B4B" w:rsidR="003112E9" w:rsidRPr="00E66B85" w:rsidRDefault="003112E9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0066BB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08460D76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37AB8FCF" w14:textId="466E6840" w:rsidR="006F33BF" w:rsidRPr="00E66B85" w:rsidRDefault="006F33BF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26AB6413" w14:textId="77777777" w:rsidR="000D4E4A" w:rsidRPr="000D4E4A" w:rsidRDefault="000D4E4A" w:rsidP="000D4E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D4E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tr-TR" w:eastAsia="tr-TR"/>
        </w:rPr>
        <w:t>Gündem:</w:t>
      </w:r>
    </w:p>
    <w:p w14:paraId="3E213E5F" w14:textId="0C0A4C5F" w:rsidR="00752474" w:rsidRPr="00752474" w:rsidRDefault="00752474" w:rsidP="00752474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1. </w:t>
      </w:r>
      <w:r w:rsidR="007C20E3" w:rsidRP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Yabancı Diller Anabilim Dalı öğretim elemanlarından Öğr. Gör. Dr. Elif AYDIN </w:t>
      </w:r>
      <w:proofErr w:type="spellStart"/>
      <w:r w:rsidR="007C20E3" w:rsidRP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’nın</w:t>
      </w:r>
      <w:proofErr w:type="spellEnd"/>
      <w:r w:rsidR="007C20E3" w:rsidRP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öğretim görevlisi kadro</w:t>
      </w:r>
      <w:r w:rsid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una yeniden atanması hususu.</w:t>
      </w:r>
    </w:p>
    <w:p w14:paraId="132198E0" w14:textId="31FAC44A" w:rsidR="009D285F" w:rsidRDefault="00752474" w:rsidP="00752474">
      <w:pPr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. Gelen evrak.</w:t>
      </w:r>
    </w:p>
    <w:p w14:paraId="1354DCF0" w14:textId="699AB62A" w:rsidR="000D4E4A" w:rsidRPr="009D285F" w:rsidRDefault="003112E9" w:rsidP="009D285F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Toplantı Yabancı Diller Yüksekokul Müdür</w:t>
      </w:r>
      <w:r w:rsidR="009D285F">
        <w:rPr>
          <w:rFonts w:ascii="Times New Roman" w:hAnsi="Times New Roman" w:cs="Times New Roman"/>
          <w:sz w:val="24"/>
          <w:szCs w:val="24"/>
          <w:lang w:val="tr-TR"/>
        </w:rPr>
        <w:t xml:space="preserve">ü Doç. Dr. Handan ÇELİK </w:t>
      </w:r>
      <w:proofErr w:type="gramStart"/>
      <w:r w:rsidR="009D285F" w:rsidRPr="006F33BF">
        <w:rPr>
          <w:rFonts w:ascii="Times New Roman" w:hAnsi="Times New Roman" w:cs="Times New Roman"/>
          <w:sz w:val="24"/>
          <w:szCs w:val="24"/>
          <w:lang w:val="tr-TR"/>
        </w:rPr>
        <w:t>VAILLANT</w:t>
      </w:r>
      <w:r w:rsidR="009D285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066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C20E3"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proofErr w:type="gramEnd"/>
      <w:r w:rsidR="007C20E3">
        <w:rPr>
          <w:rFonts w:ascii="Times New Roman" w:hAnsi="Times New Roman" w:cs="Times New Roman"/>
          <w:sz w:val="24"/>
          <w:szCs w:val="24"/>
          <w:lang w:val="tr-TR"/>
        </w:rPr>
        <w:t xml:space="preserve"> saat 13.30’d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başladı. Gündem maddelerinin görüşülmesine geçildi</w:t>
      </w:r>
    </w:p>
    <w:p w14:paraId="41D4CAF9" w14:textId="1BFC3D3C" w:rsidR="003112E9" w:rsidRDefault="003112E9" w:rsidP="003112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9340502" w14:textId="6F179EA9" w:rsidR="00EA494B" w:rsidRDefault="00EA494B" w:rsidP="00D30DB7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332E58C8" w14:textId="1CE5B9FA" w:rsidR="00752474" w:rsidRPr="00752474" w:rsidRDefault="007C20E3" w:rsidP="00752474">
      <w:pPr>
        <w:ind w:left="142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bookmarkStart w:id="0" w:name="_GoBack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1</w:t>
      </w:r>
      <w:r w:rsidR="0075247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) </w:t>
      </w:r>
      <w:r w:rsidR="00752474" w:rsidRPr="0075247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Yabancı Diller Anabilim Dalı öğretim elemanlarından Öğr. Gör.</w:t>
      </w:r>
      <w:r w:rsidR="0075247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r.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Elif AYDIN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ZICI’nı</w:t>
      </w:r>
      <w:r w:rsidR="00752474" w:rsidRPr="0075247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proofErr w:type="spellEnd"/>
      <w:r w:rsidR="00752474" w:rsidRPr="00752474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61C54C5C" w14:textId="77777777" w:rsidR="00752474" w:rsidRPr="00752474" w:rsidRDefault="00752474" w:rsidP="00752474">
      <w:pPr>
        <w:spacing w:after="0" w:line="240" w:lineRule="auto"/>
        <w:ind w:left="142"/>
        <w:contextualSpacing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90F5B95" w14:textId="6839A637" w:rsidR="00752474" w:rsidRPr="00752474" w:rsidRDefault="00752474" w:rsidP="00752474">
      <w:pPr>
        <w:spacing w:after="0" w:line="240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uygun görüşü gereği Yüksekokulumuz Yabancı Diller Bölümü Yabancı Diller Anabilim Dalı öğretim elemanı olup görev süresi dolmak üzere olan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r. </w:t>
      </w:r>
      <w:r w:rsid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if AYDIN </w:t>
      </w:r>
      <w:proofErr w:type="spellStart"/>
      <w:r w:rsid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'nı</w:t>
      </w:r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</w:t>
      </w:r>
      <w:r w:rsidR="007C20E3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nci maddesi uyarınca 17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6</w:t>
      </w:r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6 tarihinden itibaren 2 (İki) yıl süre ile yeniden atanmasının uygun olduğuna, konunun Rektörlük Makamına arzına, gereği için Personel Daire Başkanlığına gönderilmesine, </w:t>
      </w:r>
    </w:p>
    <w:p w14:paraId="0D394E21" w14:textId="77777777" w:rsidR="00752474" w:rsidRPr="00752474" w:rsidRDefault="00752474" w:rsidP="00752474">
      <w:pPr>
        <w:spacing w:after="0" w:line="240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A770A26" w14:textId="77777777" w:rsidR="00752474" w:rsidRPr="00752474" w:rsidRDefault="00752474" w:rsidP="00752474">
      <w:pPr>
        <w:spacing w:after="0" w:line="240" w:lineRule="auto"/>
        <w:ind w:left="142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proofErr w:type="gramStart"/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75247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bookmarkEnd w:id="0"/>
    <w:p w14:paraId="782EB6F9" w14:textId="77777777" w:rsidR="00752474" w:rsidRDefault="00752474" w:rsidP="00D30DB7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E85B618" w14:textId="4A656027" w:rsidR="00D30DB7" w:rsidRPr="00D74D94" w:rsidRDefault="00D30DB7" w:rsidP="00D30DB7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 w:rsidR="00EA494B">
        <w:rPr>
          <w:rFonts w:ascii="Times New Roman" w:hAnsi="Times New Roman" w:cs="Times New Roman"/>
          <w:sz w:val="24"/>
          <w:szCs w:val="24"/>
          <w:lang w:val="tr-TR"/>
        </w:rPr>
        <w:t xml:space="preserve"> Toplantı saat 12.2</w:t>
      </w:r>
      <w:r>
        <w:rPr>
          <w:rFonts w:ascii="Times New Roman" w:hAnsi="Times New Roman" w:cs="Times New Roman"/>
          <w:sz w:val="24"/>
          <w:szCs w:val="24"/>
          <w:lang w:val="tr-TR"/>
        </w:rPr>
        <w:t>0 da sona ermiştir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230FBE41" w14:textId="77777777" w:rsidR="00D30DB7" w:rsidRDefault="00D30DB7" w:rsidP="00D30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sectPr w:rsidR="00D30DB7" w:rsidSect="003112E9">
      <w:pgSz w:w="11906" w:h="16838"/>
      <w:pgMar w:top="993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663DF"/>
    <w:multiLevelType w:val="hybridMultilevel"/>
    <w:tmpl w:val="C568C040"/>
    <w:lvl w:ilvl="0" w:tplc="041F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B5E"/>
    <w:multiLevelType w:val="hybridMultilevel"/>
    <w:tmpl w:val="AE046162"/>
    <w:lvl w:ilvl="0" w:tplc="08FE56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D71A4"/>
    <w:multiLevelType w:val="hybridMultilevel"/>
    <w:tmpl w:val="24202318"/>
    <w:lvl w:ilvl="0" w:tplc="8A3A4E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94961"/>
    <w:multiLevelType w:val="hybridMultilevel"/>
    <w:tmpl w:val="B66CD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94877"/>
    <w:multiLevelType w:val="multilevel"/>
    <w:tmpl w:val="91306D40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619A5"/>
    <w:multiLevelType w:val="hybridMultilevel"/>
    <w:tmpl w:val="C826D00C"/>
    <w:lvl w:ilvl="0" w:tplc="96C81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FC3E41"/>
    <w:multiLevelType w:val="multilevel"/>
    <w:tmpl w:val="00AE615C"/>
    <w:lvl w:ilvl="0">
      <w:start w:val="6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99F78D0"/>
    <w:multiLevelType w:val="hybridMultilevel"/>
    <w:tmpl w:val="7A0A556E"/>
    <w:lvl w:ilvl="0" w:tplc="B578321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2B535609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F5A4F"/>
    <w:multiLevelType w:val="multilevel"/>
    <w:tmpl w:val="8FF677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0043CC"/>
    <w:multiLevelType w:val="hybridMultilevel"/>
    <w:tmpl w:val="F76C9E8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EF783F"/>
    <w:multiLevelType w:val="hybridMultilevel"/>
    <w:tmpl w:val="539AB1C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F42F5C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C3291B"/>
    <w:multiLevelType w:val="hybridMultilevel"/>
    <w:tmpl w:val="ABB0EC4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C28FA"/>
    <w:multiLevelType w:val="hybridMultilevel"/>
    <w:tmpl w:val="C17C3012"/>
    <w:lvl w:ilvl="0" w:tplc="8E106144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1486C69"/>
    <w:multiLevelType w:val="hybridMultilevel"/>
    <w:tmpl w:val="F8323E8C"/>
    <w:lvl w:ilvl="0" w:tplc="DAACB1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6C46737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45E95"/>
    <w:multiLevelType w:val="hybridMultilevel"/>
    <w:tmpl w:val="FDB46DDE"/>
    <w:lvl w:ilvl="0" w:tplc="83A866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B982B9C"/>
    <w:multiLevelType w:val="hybridMultilevel"/>
    <w:tmpl w:val="AE046162"/>
    <w:lvl w:ilvl="0" w:tplc="08FE565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5C667DD5"/>
    <w:multiLevelType w:val="hybridMultilevel"/>
    <w:tmpl w:val="ED0475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40" w15:restartNumberingAfterBreak="0">
    <w:nsid w:val="68EE47C9"/>
    <w:multiLevelType w:val="hybridMultilevel"/>
    <w:tmpl w:val="ABB0EC4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A13FDD"/>
    <w:multiLevelType w:val="hybridMultilevel"/>
    <w:tmpl w:val="F76C9E8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7D7116"/>
    <w:multiLevelType w:val="hybridMultilevel"/>
    <w:tmpl w:val="CF0223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0"/>
  </w:num>
  <w:num w:numId="3">
    <w:abstractNumId w:val="38"/>
  </w:num>
  <w:num w:numId="4">
    <w:abstractNumId w:val="29"/>
  </w:num>
  <w:num w:numId="5">
    <w:abstractNumId w:val="37"/>
  </w:num>
  <w:num w:numId="6">
    <w:abstractNumId w:val="44"/>
  </w:num>
  <w:num w:numId="7">
    <w:abstractNumId w:val="23"/>
  </w:num>
  <w:num w:numId="8">
    <w:abstractNumId w:val="6"/>
  </w:num>
  <w:num w:numId="9">
    <w:abstractNumId w:val="5"/>
  </w:num>
  <w:num w:numId="10">
    <w:abstractNumId w:val="28"/>
  </w:num>
  <w:num w:numId="11">
    <w:abstractNumId w:val="43"/>
  </w:num>
  <w:num w:numId="12">
    <w:abstractNumId w:val="24"/>
  </w:num>
  <w:num w:numId="13">
    <w:abstractNumId w:val="21"/>
  </w:num>
  <w:num w:numId="14">
    <w:abstractNumId w:val="20"/>
  </w:num>
  <w:num w:numId="15">
    <w:abstractNumId w:val="9"/>
  </w:num>
  <w:num w:numId="16">
    <w:abstractNumId w:val="36"/>
  </w:num>
  <w:num w:numId="17">
    <w:abstractNumId w:val="16"/>
  </w:num>
  <w:num w:numId="18">
    <w:abstractNumId w:val="22"/>
  </w:num>
  <w:num w:numId="19">
    <w:abstractNumId w:val="3"/>
  </w:num>
  <w:num w:numId="20">
    <w:abstractNumId w:val="41"/>
  </w:num>
  <w:num w:numId="21">
    <w:abstractNumId w:val="39"/>
  </w:num>
  <w:num w:numId="22">
    <w:abstractNumId w:val="31"/>
  </w:num>
  <w:num w:numId="23">
    <w:abstractNumId w:val="7"/>
  </w:num>
  <w:num w:numId="24">
    <w:abstractNumId w:val="19"/>
  </w:num>
  <w:num w:numId="25">
    <w:abstractNumId w:val="13"/>
  </w:num>
  <w:num w:numId="26">
    <w:abstractNumId w:val="32"/>
  </w:num>
  <w:num w:numId="27">
    <w:abstractNumId w:val="27"/>
  </w:num>
  <w:num w:numId="28">
    <w:abstractNumId w:val="26"/>
  </w:num>
  <w:num w:numId="29">
    <w:abstractNumId w:val="35"/>
  </w:num>
  <w:num w:numId="30">
    <w:abstractNumId w:val="14"/>
  </w:num>
  <w:num w:numId="31">
    <w:abstractNumId w:val="10"/>
  </w:num>
  <w:num w:numId="32">
    <w:abstractNumId w:val="34"/>
  </w:num>
  <w:num w:numId="33">
    <w:abstractNumId w:val="1"/>
  </w:num>
  <w:num w:numId="34">
    <w:abstractNumId w:val="2"/>
  </w:num>
  <w:num w:numId="35">
    <w:abstractNumId w:val="40"/>
  </w:num>
  <w:num w:numId="36">
    <w:abstractNumId w:val="25"/>
  </w:num>
  <w:num w:numId="37">
    <w:abstractNumId w:val="45"/>
  </w:num>
  <w:num w:numId="38">
    <w:abstractNumId w:val="8"/>
  </w:num>
  <w:num w:numId="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2"/>
  </w:num>
  <w:num w:numId="41">
    <w:abstractNumId w:val="12"/>
  </w:num>
  <w:num w:numId="42">
    <w:abstractNumId w:val="15"/>
  </w:num>
  <w:num w:numId="43">
    <w:abstractNumId w:val="0"/>
  </w:num>
  <w:num w:numId="44">
    <w:abstractNumId w:val="11"/>
  </w:num>
  <w:num w:numId="45">
    <w:abstractNumId w:val="17"/>
  </w:num>
  <w:num w:numId="46">
    <w:abstractNumId w:val="4"/>
  </w:num>
  <w:num w:numId="4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66BB"/>
    <w:rsid w:val="0004081A"/>
    <w:rsid w:val="00075994"/>
    <w:rsid w:val="00085997"/>
    <w:rsid w:val="00090DD7"/>
    <w:rsid w:val="00097205"/>
    <w:rsid w:val="000A7625"/>
    <w:rsid w:val="000D4E4A"/>
    <w:rsid w:val="000D6D23"/>
    <w:rsid w:val="000E7033"/>
    <w:rsid w:val="001119DB"/>
    <w:rsid w:val="001256B5"/>
    <w:rsid w:val="00154C57"/>
    <w:rsid w:val="00165D38"/>
    <w:rsid w:val="00166964"/>
    <w:rsid w:val="001D0AEB"/>
    <w:rsid w:val="001F7AE2"/>
    <w:rsid w:val="001F7F65"/>
    <w:rsid w:val="0021636C"/>
    <w:rsid w:val="002201A7"/>
    <w:rsid w:val="00277596"/>
    <w:rsid w:val="002B1BD1"/>
    <w:rsid w:val="002B5454"/>
    <w:rsid w:val="002E1AA6"/>
    <w:rsid w:val="002E281A"/>
    <w:rsid w:val="003109A8"/>
    <w:rsid w:val="003112E9"/>
    <w:rsid w:val="003350D7"/>
    <w:rsid w:val="003625DE"/>
    <w:rsid w:val="003743D7"/>
    <w:rsid w:val="00382BE4"/>
    <w:rsid w:val="003A76F4"/>
    <w:rsid w:val="003E0820"/>
    <w:rsid w:val="003E09EE"/>
    <w:rsid w:val="003E1900"/>
    <w:rsid w:val="004101E5"/>
    <w:rsid w:val="004120C0"/>
    <w:rsid w:val="00420A9F"/>
    <w:rsid w:val="00426464"/>
    <w:rsid w:val="00431231"/>
    <w:rsid w:val="004333A5"/>
    <w:rsid w:val="00441A34"/>
    <w:rsid w:val="00461828"/>
    <w:rsid w:val="0047741E"/>
    <w:rsid w:val="004864F4"/>
    <w:rsid w:val="0049024D"/>
    <w:rsid w:val="004A1E56"/>
    <w:rsid w:val="004A4512"/>
    <w:rsid w:val="004B38EE"/>
    <w:rsid w:val="004C1B0F"/>
    <w:rsid w:val="004D3D7F"/>
    <w:rsid w:val="004F305F"/>
    <w:rsid w:val="00510207"/>
    <w:rsid w:val="00515DF1"/>
    <w:rsid w:val="005673C2"/>
    <w:rsid w:val="005824FD"/>
    <w:rsid w:val="00582CEC"/>
    <w:rsid w:val="0059260F"/>
    <w:rsid w:val="005A0D50"/>
    <w:rsid w:val="005D10C2"/>
    <w:rsid w:val="00614642"/>
    <w:rsid w:val="006710CD"/>
    <w:rsid w:val="00675314"/>
    <w:rsid w:val="006C1001"/>
    <w:rsid w:val="006D1FA5"/>
    <w:rsid w:val="006D3770"/>
    <w:rsid w:val="006F33BF"/>
    <w:rsid w:val="00720DB5"/>
    <w:rsid w:val="00726D93"/>
    <w:rsid w:val="00752474"/>
    <w:rsid w:val="00752F5E"/>
    <w:rsid w:val="0077250E"/>
    <w:rsid w:val="007C1ED3"/>
    <w:rsid w:val="007C20E3"/>
    <w:rsid w:val="007C37D0"/>
    <w:rsid w:val="007C5AEF"/>
    <w:rsid w:val="007E18A9"/>
    <w:rsid w:val="007F0109"/>
    <w:rsid w:val="008103ED"/>
    <w:rsid w:val="00821F90"/>
    <w:rsid w:val="00832ADB"/>
    <w:rsid w:val="00837BB4"/>
    <w:rsid w:val="00837DDB"/>
    <w:rsid w:val="00840DA0"/>
    <w:rsid w:val="00853C72"/>
    <w:rsid w:val="00856297"/>
    <w:rsid w:val="00883C72"/>
    <w:rsid w:val="00885475"/>
    <w:rsid w:val="00897947"/>
    <w:rsid w:val="008B1D16"/>
    <w:rsid w:val="008C694A"/>
    <w:rsid w:val="008E618A"/>
    <w:rsid w:val="00907776"/>
    <w:rsid w:val="00925D48"/>
    <w:rsid w:val="00946AEF"/>
    <w:rsid w:val="00960692"/>
    <w:rsid w:val="009803DF"/>
    <w:rsid w:val="009B0749"/>
    <w:rsid w:val="009B0D81"/>
    <w:rsid w:val="009B27CA"/>
    <w:rsid w:val="009C1DF0"/>
    <w:rsid w:val="009D285F"/>
    <w:rsid w:val="009D6851"/>
    <w:rsid w:val="009F6DC6"/>
    <w:rsid w:val="00A00930"/>
    <w:rsid w:val="00A27402"/>
    <w:rsid w:val="00A54931"/>
    <w:rsid w:val="00A61071"/>
    <w:rsid w:val="00A62FA8"/>
    <w:rsid w:val="00A903EF"/>
    <w:rsid w:val="00A95573"/>
    <w:rsid w:val="00AA4913"/>
    <w:rsid w:val="00AB2A55"/>
    <w:rsid w:val="00AD20CA"/>
    <w:rsid w:val="00AD57B1"/>
    <w:rsid w:val="00B151E6"/>
    <w:rsid w:val="00B212E8"/>
    <w:rsid w:val="00B269BA"/>
    <w:rsid w:val="00B334E9"/>
    <w:rsid w:val="00B477B8"/>
    <w:rsid w:val="00B50903"/>
    <w:rsid w:val="00B60858"/>
    <w:rsid w:val="00B620F6"/>
    <w:rsid w:val="00B705A4"/>
    <w:rsid w:val="00B72438"/>
    <w:rsid w:val="00B86113"/>
    <w:rsid w:val="00BA53B6"/>
    <w:rsid w:val="00BA5B6C"/>
    <w:rsid w:val="00BB0859"/>
    <w:rsid w:val="00BD09A6"/>
    <w:rsid w:val="00BE3871"/>
    <w:rsid w:val="00BE5DC4"/>
    <w:rsid w:val="00BF3F04"/>
    <w:rsid w:val="00C04DD8"/>
    <w:rsid w:val="00C05C25"/>
    <w:rsid w:val="00C23764"/>
    <w:rsid w:val="00C23961"/>
    <w:rsid w:val="00C24650"/>
    <w:rsid w:val="00C34CA3"/>
    <w:rsid w:val="00C74B60"/>
    <w:rsid w:val="00C84F45"/>
    <w:rsid w:val="00C92626"/>
    <w:rsid w:val="00CB708C"/>
    <w:rsid w:val="00CC775C"/>
    <w:rsid w:val="00D125D4"/>
    <w:rsid w:val="00D234E0"/>
    <w:rsid w:val="00D30DB7"/>
    <w:rsid w:val="00D35E72"/>
    <w:rsid w:val="00D74D94"/>
    <w:rsid w:val="00D942E6"/>
    <w:rsid w:val="00DB3652"/>
    <w:rsid w:val="00DC3DB2"/>
    <w:rsid w:val="00E02DF8"/>
    <w:rsid w:val="00E229A7"/>
    <w:rsid w:val="00E34DE4"/>
    <w:rsid w:val="00E36B95"/>
    <w:rsid w:val="00E66B85"/>
    <w:rsid w:val="00E77C7C"/>
    <w:rsid w:val="00E96E25"/>
    <w:rsid w:val="00EA494B"/>
    <w:rsid w:val="00EB47A9"/>
    <w:rsid w:val="00EC4A01"/>
    <w:rsid w:val="00ED3FF4"/>
    <w:rsid w:val="00EE142C"/>
    <w:rsid w:val="00EF46C6"/>
    <w:rsid w:val="00F03CEF"/>
    <w:rsid w:val="00F108EE"/>
    <w:rsid w:val="00F2124F"/>
    <w:rsid w:val="00F423CC"/>
    <w:rsid w:val="00F70655"/>
    <w:rsid w:val="00F718D2"/>
    <w:rsid w:val="00F73D62"/>
    <w:rsid w:val="00F76E88"/>
    <w:rsid w:val="00FB1333"/>
    <w:rsid w:val="00FC1BE3"/>
    <w:rsid w:val="00FD14BF"/>
    <w:rsid w:val="00FF1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3B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0D4E4A"/>
    <w:rPr>
      <w:b/>
      <w:bCs/>
    </w:rPr>
  </w:style>
  <w:style w:type="table" w:customStyle="1" w:styleId="TabloKlavuzu2">
    <w:name w:val="Tablo Kılavuzu2"/>
    <w:basedOn w:val="NormalTablo"/>
    <w:next w:val="TabloKlavuzu"/>
    <w:uiPriority w:val="39"/>
    <w:rsid w:val="009D28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33DDD-8FE4-4BA3-8716-7529949AA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0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134</cp:revision>
  <cp:lastPrinted>2026-06-04T07:30:00Z</cp:lastPrinted>
  <dcterms:created xsi:type="dcterms:W3CDTF">2021-11-24T13:04:00Z</dcterms:created>
  <dcterms:modified xsi:type="dcterms:W3CDTF">2026-06-11T12:08:00Z</dcterms:modified>
</cp:coreProperties>
</file>